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C93497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870919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Preschool anxiety: physical injury fear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379"/>
        <w:gridCol w:w="6917"/>
      </w:tblGrid>
      <w:tr w:rsidR="00216B07" w:rsidTr="00701974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Pr="00F41973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calmness, harmony, resilience</w:t>
            </w:r>
          </w:p>
        </w:tc>
      </w:tr>
      <w:tr w:rsidR="00216B07" w:rsidTr="00701974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Pr="00F41973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Victimization, irritability, nervousness</w:t>
            </w:r>
          </w:p>
        </w:tc>
      </w:tr>
      <w:tr w:rsidR="00216B07" w:rsidTr="00701974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Family</w:t>
            </w:r>
          </w:p>
        </w:tc>
      </w:tr>
      <w:tr w:rsidR="00216B07" w:rsidTr="00701974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</w:tr>
      <w:tr w:rsidR="00216B07" w:rsidTr="00701974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216B07" w:rsidTr="00701974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216B07" w:rsidTr="00701974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5E7E6B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C93497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870919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Preschool anxiety: physical injury fear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8"/>
        <w:gridCol w:w="1254"/>
        <w:gridCol w:w="1127"/>
        <w:gridCol w:w="1283"/>
        <w:gridCol w:w="1203"/>
        <w:gridCol w:w="1275"/>
      </w:tblGrid>
      <w:tr w:rsidR="00216B07" w:rsidTr="00701974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340897" w:rsidRDefault="00216B07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Not True at All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340897" w:rsidRDefault="00216B07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eldom True 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340897" w:rsidRDefault="00216B07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ometimes True 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340897" w:rsidRDefault="00216B07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Quite Often True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Pr="00340897" w:rsidRDefault="00216B07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3408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Very Often True </w:t>
            </w:r>
          </w:p>
          <w:p w:rsidR="00216B07" w:rsidRPr="00340897" w:rsidRDefault="00216B07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</w:p>
        </w:tc>
      </w:tr>
      <w:tr w:rsidR="00216B07" w:rsidTr="00701974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-7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</w:p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216B07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6B0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ction</w:t>
            </w:r>
          </w:p>
        </w:tc>
      </w:tr>
      <w:tr w:rsidR="00216B07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8B0D0E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96087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 xml:space="preserve">Great concern for prevention </w:t>
            </w:r>
          </w:p>
        </w:tc>
      </w:tr>
      <w:tr w:rsidR="00216B07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8B0D0E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96087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ome concern for prevention</w:t>
            </w:r>
          </w:p>
        </w:tc>
      </w:tr>
      <w:tr w:rsidR="00216B07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8B0D0E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B07" w:rsidRPr="00960877" w:rsidRDefault="00216B07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ppreciation</w:t>
            </w:r>
          </w:p>
        </w:tc>
      </w:tr>
    </w:tbl>
    <w:p w:rsidR="00870919" w:rsidRDefault="00870919" w:rsidP="00870919">
      <w:bookmarkStart w:id="0" w:name="_GoBack"/>
      <w:bookmarkEnd w:id="0"/>
    </w:p>
    <w:p w:rsidR="00AE5620" w:rsidRDefault="007B344C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344C" w:rsidRDefault="007B344C" w:rsidP="00216B07">
      <w:r>
        <w:separator/>
      </w:r>
    </w:p>
  </w:endnote>
  <w:endnote w:type="continuationSeparator" w:id="0">
    <w:p w:rsidR="007B344C" w:rsidRDefault="007B344C" w:rsidP="00216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344C" w:rsidRDefault="007B344C" w:rsidP="00216B07">
      <w:r>
        <w:separator/>
      </w:r>
    </w:p>
  </w:footnote>
  <w:footnote w:type="continuationSeparator" w:id="0">
    <w:p w:rsidR="007B344C" w:rsidRDefault="007B344C" w:rsidP="00216B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DAyN7a0MDI0NDNQ0lEKTi0uzszPAykwrAUAF024aSwAAAA="/>
  </w:docVars>
  <w:rsids>
    <w:rsidRoot w:val="00C16E08"/>
    <w:rsid w:val="00216B07"/>
    <w:rsid w:val="003D4FB3"/>
    <w:rsid w:val="007B344C"/>
    <w:rsid w:val="00870919"/>
    <w:rsid w:val="00924431"/>
    <w:rsid w:val="00C16E08"/>
    <w:rsid w:val="00C9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BE6E55E-F1ED-4828-9FBB-2C67F77B5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0919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870919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6B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6B07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16B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6B07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80</Characters>
  <Application>Microsoft Office Word</Application>
  <DocSecurity>0</DocSecurity>
  <Lines>5</Lines>
  <Paragraphs>1</Paragraphs>
  <ScaleCrop>false</ScaleCrop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2:08:00Z</dcterms:created>
  <dcterms:modified xsi:type="dcterms:W3CDTF">2021-03-05T03:25:00Z</dcterms:modified>
</cp:coreProperties>
</file>